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8A8" w:rsidRPr="009C08A8" w:rsidRDefault="009C08A8" w:rsidP="008F06E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</w:pPr>
      <w:bookmarkStart w:id="0" w:name="_GoBack"/>
      <w:bookmarkEnd w:id="0"/>
      <w:r w:rsidRPr="009C08A8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Dear Students,</w:t>
      </w:r>
    </w:p>
    <w:p w:rsidR="009C08A8" w:rsidRPr="009C08A8" w:rsidRDefault="009C08A8" w:rsidP="008F06E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</w:pPr>
    </w:p>
    <w:p w:rsidR="001F5348" w:rsidRPr="001F5348" w:rsidRDefault="009C08A8" w:rsidP="008F06E9">
      <w:pPr>
        <w:pStyle w:val="HTML-kntformzott"/>
        <w:shd w:val="clear" w:color="auto" w:fill="F8F9FA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  <w:r w:rsidRPr="009C08A8">
        <w:rPr>
          <w:rFonts w:ascii="inherit" w:hAnsi="inherit"/>
          <w:color w:val="222222"/>
          <w:sz w:val="42"/>
          <w:szCs w:val="42"/>
          <w:lang w:val="en"/>
        </w:rPr>
        <w:t>Posting on March 13, 2020, in line with previous announcements, during early spring break (March 16-20, 2020)</w:t>
      </w:r>
      <w:r w:rsidR="001F5348">
        <w:rPr>
          <w:rFonts w:ascii="inherit" w:hAnsi="inherit"/>
          <w:color w:val="222222"/>
          <w:sz w:val="42"/>
          <w:szCs w:val="42"/>
          <w:lang w:val="en"/>
        </w:rPr>
        <w:t xml:space="preserve"> the university started preparing for distance education.</w:t>
      </w:r>
      <w:r w:rsidR="008F06E9"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Pr="009C08A8"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="001F5348" w:rsidRPr="001F5348">
        <w:rPr>
          <w:rFonts w:ascii="inherit" w:hAnsi="inherit"/>
          <w:color w:val="222222"/>
          <w:sz w:val="42"/>
          <w:szCs w:val="42"/>
          <w:lang w:val="en"/>
        </w:rPr>
        <w:t>As a result, by March 23, much of the curriculum will be available at elearning.unideb.hu.</w:t>
      </w:r>
    </w:p>
    <w:p w:rsidR="001F5348" w:rsidRPr="001F5348" w:rsidRDefault="001F5348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1F5348" w:rsidRDefault="001F5348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</w:pPr>
      <w:r w:rsidRPr="001F5348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 xml:space="preserve">Some subjects will have the full semester syllabus available at the time of upload, while others will be uploaded as the semester progresses. </w:t>
      </w:r>
      <w:r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For continuous p</w:t>
      </w:r>
      <w:r w:rsidR="008F06E9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r</w:t>
      </w:r>
      <w:r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ogress, p</w:t>
      </w:r>
      <w:r w:rsidRPr="001F5348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lease</w:t>
      </w:r>
      <w:r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,</w:t>
      </w:r>
      <w:r w:rsidRPr="001F5348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 xml:space="preserve"> keep an eye on the information provided by the instructor</w:t>
      </w:r>
      <w:r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(s)</w:t>
      </w:r>
      <w:r w:rsidRPr="001F5348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!</w:t>
      </w:r>
    </w:p>
    <w:p w:rsidR="001F5348" w:rsidRDefault="001F5348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</w:pPr>
    </w:p>
    <w:p w:rsidR="001F5348" w:rsidRPr="001F5348" w:rsidRDefault="001F5348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  <w:r>
        <w:rPr>
          <w:rFonts w:ascii="inherit" w:hAnsi="inherit"/>
          <w:color w:val="222222"/>
          <w:sz w:val="42"/>
          <w:szCs w:val="42"/>
          <w:lang w:val="en"/>
        </w:rPr>
        <w:t>Please</w:t>
      </w:r>
      <w:r w:rsidR="008F06E9">
        <w:rPr>
          <w:rFonts w:ascii="inherit" w:hAnsi="inherit"/>
          <w:color w:val="222222"/>
          <w:sz w:val="42"/>
          <w:szCs w:val="42"/>
          <w:lang w:val="en"/>
        </w:rPr>
        <w:t>,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note that these materials are for your own personal learning only and are protected by copyright and related rights</w:t>
      </w:r>
      <w:r w:rsidR="008F06E9">
        <w:rPr>
          <w:rFonts w:ascii="inherit" w:hAnsi="inherit"/>
          <w:color w:val="222222"/>
          <w:sz w:val="42"/>
          <w:szCs w:val="42"/>
          <w:lang w:val="en"/>
        </w:rPr>
        <w:t>,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as well as</w:t>
      </w:r>
      <w:r w:rsidR="008F06E9">
        <w:rPr>
          <w:rFonts w:ascii="inherit" w:hAnsi="inherit"/>
          <w:color w:val="222222"/>
          <w:sz w:val="42"/>
          <w:szCs w:val="42"/>
          <w:lang w:val="en"/>
        </w:rPr>
        <w:t>,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by GDPR! </w:t>
      </w:r>
      <w:r w:rsidRPr="001F5348">
        <w:rPr>
          <w:rFonts w:ascii="inherit" w:hAnsi="inherit"/>
          <w:color w:val="222222"/>
          <w:sz w:val="42"/>
          <w:szCs w:val="42"/>
          <w:lang w:val="en"/>
        </w:rPr>
        <w:t xml:space="preserve">It is forbidden to share, display, </w:t>
      </w:r>
      <w:proofErr w:type="gramStart"/>
      <w:r w:rsidRPr="001F5348">
        <w:rPr>
          <w:rFonts w:ascii="inherit" w:hAnsi="inherit"/>
          <w:color w:val="222222"/>
          <w:sz w:val="42"/>
          <w:szCs w:val="42"/>
          <w:lang w:val="en"/>
        </w:rPr>
        <w:t>copy</w:t>
      </w:r>
      <w:proofErr w:type="gramEnd"/>
      <w:r w:rsidRPr="001F5348">
        <w:rPr>
          <w:rFonts w:ascii="inherit" w:hAnsi="inherit"/>
          <w:color w:val="222222"/>
          <w:sz w:val="42"/>
          <w:szCs w:val="42"/>
          <w:lang w:val="en"/>
        </w:rPr>
        <w:t xml:space="preserve"> or otherwise distribute them with any third party!</w:t>
      </w:r>
    </w:p>
    <w:p w:rsidR="001F5348" w:rsidRPr="001F5348" w:rsidRDefault="001F5348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1F5348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  <w:r w:rsidRPr="001F5348">
        <w:rPr>
          <w:rFonts w:ascii="inherit" w:hAnsi="inherit"/>
          <w:color w:val="222222"/>
          <w:sz w:val="42"/>
          <w:szCs w:val="42"/>
          <w:lang w:val="en"/>
        </w:rPr>
        <w:t>The individual courses have been created in the e-learning system, to which the trainers continuously connect the students.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Pr="001F5348">
        <w:rPr>
          <w:rFonts w:ascii="inherit" w:hAnsi="inherit"/>
          <w:color w:val="222222"/>
          <w:sz w:val="42"/>
          <w:szCs w:val="42"/>
          <w:lang w:val="en"/>
        </w:rPr>
        <w:t xml:space="preserve">This process is not automatic and immediate, it will take a short time 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until the </w:t>
      </w:r>
      <w:r w:rsidRPr="001F5348">
        <w:rPr>
          <w:rFonts w:ascii="inherit" w:hAnsi="inherit"/>
          <w:color w:val="222222"/>
          <w:sz w:val="42"/>
          <w:szCs w:val="42"/>
          <w:lang w:val="en"/>
        </w:rPr>
        <w:t xml:space="preserve">curriculum 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will also be visible to you. </w:t>
      </w:r>
      <w:r w:rsidRPr="001F5348">
        <w:rPr>
          <w:rFonts w:ascii="inherit" w:hAnsi="inherit"/>
          <w:color w:val="222222"/>
          <w:sz w:val="42"/>
          <w:szCs w:val="42"/>
          <w:lang w:val="en"/>
        </w:rPr>
        <w:t>Thus, some materials may already be seen and others not</w:t>
      </w:r>
      <w:r w:rsidR="008F06E9">
        <w:rPr>
          <w:rFonts w:ascii="inherit" w:hAnsi="inherit"/>
          <w:color w:val="222222"/>
          <w:sz w:val="42"/>
          <w:szCs w:val="42"/>
          <w:lang w:val="en"/>
        </w:rPr>
        <w:t>,</w:t>
      </w:r>
      <w:r w:rsidRPr="001F5348">
        <w:rPr>
          <w:rFonts w:ascii="inherit" w:hAnsi="inherit"/>
          <w:color w:val="222222"/>
          <w:sz w:val="42"/>
          <w:szCs w:val="42"/>
          <w:lang w:val="en"/>
        </w:rPr>
        <w:t xml:space="preserve"> yet.</w:t>
      </w:r>
      <w:r w:rsidR="00635615"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="00635615" w:rsidRPr="00635615">
        <w:rPr>
          <w:rFonts w:ascii="inherit" w:hAnsi="inherit"/>
          <w:color w:val="222222"/>
          <w:sz w:val="42"/>
          <w:szCs w:val="42"/>
          <w:lang w:val="en"/>
        </w:rPr>
        <w:lastRenderedPageBreak/>
        <w:t>However, by March 23, all curricula will be at least partially available.</w:t>
      </w:r>
      <w:r w:rsidR="00635615"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="00635615" w:rsidRPr="00635615">
        <w:rPr>
          <w:rFonts w:ascii="inherit" w:hAnsi="inherit"/>
          <w:color w:val="222222"/>
          <w:sz w:val="42"/>
          <w:szCs w:val="42"/>
          <w:lang w:val="en"/>
        </w:rPr>
        <w:t>If this is not the case, please</w:t>
      </w:r>
      <w:r w:rsidR="008F06E9">
        <w:rPr>
          <w:rFonts w:ascii="inherit" w:hAnsi="inherit"/>
          <w:color w:val="222222"/>
          <w:sz w:val="42"/>
          <w:szCs w:val="42"/>
          <w:lang w:val="en"/>
        </w:rPr>
        <w:t>,</w:t>
      </w:r>
      <w:r w:rsidR="00635615" w:rsidRPr="00635615">
        <w:rPr>
          <w:rFonts w:ascii="inherit" w:hAnsi="inherit"/>
          <w:color w:val="222222"/>
          <w:sz w:val="42"/>
          <w:szCs w:val="42"/>
          <w:lang w:val="en"/>
        </w:rPr>
        <w:t xml:space="preserve"> contact the instructor of the subject / course in question.</w:t>
      </w: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  <w:r w:rsidRPr="00635615">
        <w:rPr>
          <w:rFonts w:ascii="inherit" w:hAnsi="inherit"/>
          <w:color w:val="222222"/>
          <w:sz w:val="42"/>
          <w:szCs w:val="42"/>
          <w:lang w:val="en"/>
        </w:rPr>
        <w:t>In add</w:t>
      </w:r>
      <w:r>
        <w:rPr>
          <w:rFonts w:ascii="inherit" w:hAnsi="inherit"/>
          <w:color w:val="222222"/>
          <w:sz w:val="42"/>
          <w:szCs w:val="42"/>
          <w:lang w:val="en"/>
        </w:rPr>
        <w:t>ition to electronic curricula, you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 xml:space="preserve"> will also have the opportunity to regularly consult with trainers online.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>This will be hosted by the forum for the subject in the e-learning system, but teachers may designate other forms.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>Our trainers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will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 xml:space="preserve"> also provide verbal consultation (skype, zoom, etc.).</w:t>
      </w:r>
    </w:p>
    <w:p w:rsid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</w:p>
    <w:p w:rsid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  <w:r w:rsidRPr="00635615">
        <w:rPr>
          <w:rFonts w:ascii="inherit" w:hAnsi="inherit"/>
          <w:color w:val="222222"/>
          <w:sz w:val="42"/>
          <w:szCs w:val="42"/>
          <w:lang w:val="en"/>
        </w:rPr>
        <w:t>There will be continuous consultation with the supervisors in the preparation of theses and diploma papers, but it is stipulated that this can only be done via electronic interfaces.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Supervisors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 xml:space="preserve"> can also be requested for an online oral consultation after prior appointment.</w:t>
      </w:r>
    </w:p>
    <w:p w:rsid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</w:p>
    <w:p w:rsid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</w:pPr>
      <w:r w:rsidRPr="00635615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The use of e-learning services is also supported by the Multimedia and E-learning Technical Center at the following link, which also offers mobile applications for effective access: https://metk.unideb.hu/en/ listening.</w:t>
      </w:r>
    </w:p>
    <w:p w:rsid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</w:pPr>
    </w:p>
    <w:p w:rsid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  <w:r w:rsidRPr="00635615">
        <w:rPr>
          <w:rFonts w:ascii="inherit" w:hAnsi="inherit"/>
          <w:color w:val="222222"/>
          <w:sz w:val="42"/>
          <w:szCs w:val="42"/>
          <w:lang w:val="en"/>
        </w:rPr>
        <w:lastRenderedPageBreak/>
        <w:t>Students are still not allowed to enter university buildings.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>Regardless, you can contact our staff at the Study Department of our on-g</w:t>
      </w:r>
      <w:r>
        <w:rPr>
          <w:rFonts w:ascii="inherit" w:hAnsi="inherit"/>
          <w:color w:val="222222"/>
          <w:sz w:val="42"/>
          <w:szCs w:val="42"/>
          <w:lang w:val="en"/>
        </w:rPr>
        <w:t>oing faculty online (via email: papp.mariett@agr.unideb.hu). The contact ca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>n also be found on our faculty website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: 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>(</w:t>
      </w:r>
      <w:hyperlink r:id="rId4" w:history="1">
        <w:r w:rsidRPr="00F32A79">
          <w:rPr>
            <w:rStyle w:val="Hiperhivatkozs"/>
            <w:rFonts w:ascii="inherit" w:hAnsi="inherit"/>
            <w:sz w:val="42"/>
            <w:szCs w:val="42"/>
            <w:lang w:val="en"/>
          </w:rPr>
          <w:t>https://mek.unideb.hu/en/node/78</w:t>
        </w:r>
      </w:hyperlink>
      <w:r w:rsidRPr="00635615">
        <w:rPr>
          <w:rFonts w:ascii="inherit" w:hAnsi="inherit"/>
          <w:color w:val="222222"/>
          <w:sz w:val="42"/>
          <w:szCs w:val="42"/>
          <w:lang w:val="en"/>
        </w:rPr>
        <w:t>)</w:t>
      </w:r>
      <w:r>
        <w:rPr>
          <w:rFonts w:ascii="inherit" w:hAnsi="inherit"/>
          <w:color w:val="222222"/>
          <w:sz w:val="42"/>
          <w:szCs w:val="42"/>
          <w:lang w:val="en"/>
        </w:rPr>
        <w:t>.</w:t>
      </w:r>
    </w:p>
    <w:p w:rsid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  <w:r w:rsidRPr="00635615">
        <w:rPr>
          <w:rFonts w:ascii="inherit" w:hAnsi="inherit"/>
          <w:color w:val="222222"/>
          <w:sz w:val="42"/>
          <w:szCs w:val="42"/>
          <w:lang w:val="en"/>
        </w:rPr>
        <w:t xml:space="preserve">Further information on distance education will be sent by the Study Department on a continuous basis, so please 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continue to follow </w:t>
      </w:r>
      <w:proofErr w:type="spellStart"/>
      <w:r>
        <w:rPr>
          <w:rFonts w:ascii="inherit" w:hAnsi="inherit"/>
          <w:color w:val="222222"/>
          <w:sz w:val="42"/>
          <w:szCs w:val="42"/>
          <w:lang w:val="en"/>
        </w:rPr>
        <w:t>Neptun</w:t>
      </w:r>
      <w:proofErr w:type="spellEnd"/>
      <w:r>
        <w:rPr>
          <w:rFonts w:ascii="inherit" w:hAnsi="inherit"/>
          <w:color w:val="222222"/>
          <w:sz w:val="42"/>
          <w:szCs w:val="42"/>
          <w:lang w:val="en"/>
        </w:rPr>
        <w:t xml:space="preserve"> messages from the Study Department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 xml:space="preserve"> closely!</w:t>
      </w:r>
      <w:r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r w:rsidRPr="00635615">
        <w:rPr>
          <w:rFonts w:ascii="inherit" w:hAnsi="inherit"/>
          <w:color w:val="222222"/>
          <w:sz w:val="42"/>
          <w:szCs w:val="42"/>
          <w:lang w:val="en"/>
        </w:rPr>
        <w:t>If you have administrative, technical, or procedural issues, please contact the Study Department.</w:t>
      </w: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  <w:r w:rsidRPr="00635615">
        <w:rPr>
          <w:rFonts w:ascii="inherit" w:eastAsia="Times New Roman" w:hAnsi="inherit" w:cs="Courier New"/>
          <w:color w:val="222222"/>
          <w:sz w:val="42"/>
          <w:szCs w:val="42"/>
          <w:lang w:val="en" w:eastAsia="hu-HU"/>
        </w:rPr>
        <w:t>I wish you good learning and good health!</w:t>
      </w: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Default="00635615" w:rsidP="008F06E9">
      <w:pPr>
        <w:pStyle w:val="HTML-kntformzott"/>
        <w:shd w:val="clear" w:color="auto" w:fill="F8F9FA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  <w:r>
        <w:rPr>
          <w:rFonts w:ascii="inherit" w:hAnsi="inherit"/>
          <w:color w:val="222222"/>
          <w:sz w:val="42"/>
          <w:szCs w:val="42"/>
          <w:lang w:val="en"/>
        </w:rPr>
        <w:t xml:space="preserve">Best </w:t>
      </w:r>
      <w:r w:rsidR="00A533F2">
        <w:rPr>
          <w:rFonts w:ascii="inherit" w:hAnsi="inherit"/>
          <w:color w:val="222222"/>
          <w:sz w:val="42"/>
          <w:szCs w:val="42"/>
          <w:lang w:val="en"/>
        </w:rPr>
        <w:t>r</w:t>
      </w:r>
      <w:r>
        <w:rPr>
          <w:rFonts w:ascii="inherit" w:hAnsi="inherit"/>
          <w:color w:val="222222"/>
          <w:sz w:val="42"/>
          <w:szCs w:val="42"/>
          <w:lang w:val="en"/>
        </w:rPr>
        <w:t>egards,</w:t>
      </w:r>
    </w:p>
    <w:p w:rsidR="00635615" w:rsidRDefault="00635615" w:rsidP="008F06E9">
      <w:pPr>
        <w:pStyle w:val="HTML-kntformzott"/>
        <w:shd w:val="clear" w:color="auto" w:fill="F8F9FA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  <w:r>
        <w:rPr>
          <w:rFonts w:ascii="inherit" w:hAnsi="inherit"/>
          <w:color w:val="222222"/>
          <w:sz w:val="42"/>
          <w:szCs w:val="42"/>
          <w:lang w:val="en"/>
        </w:rPr>
        <w:t xml:space="preserve">Prof. Dr. </w:t>
      </w:r>
      <w:proofErr w:type="spellStart"/>
      <w:r>
        <w:rPr>
          <w:rFonts w:ascii="inherit" w:hAnsi="inherit"/>
          <w:color w:val="222222"/>
          <w:sz w:val="42"/>
          <w:szCs w:val="42"/>
          <w:lang w:val="en"/>
        </w:rPr>
        <w:t>Diána</w:t>
      </w:r>
      <w:proofErr w:type="spellEnd"/>
      <w:r>
        <w:rPr>
          <w:rFonts w:ascii="inherit" w:hAnsi="inherit"/>
          <w:color w:val="222222"/>
          <w:sz w:val="42"/>
          <w:szCs w:val="42"/>
          <w:lang w:val="en"/>
        </w:rPr>
        <w:t xml:space="preserve"> </w:t>
      </w:r>
      <w:proofErr w:type="spellStart"/>
      <w:r>
        <w:rPr>
          <w:rFonts w:ascii="inherit" w:hAnsi="inherit"/>
          <w:color w:val="222222"/>
          <w:sz w:val="42"/>
          <w:szCs w:val="42"/>
          <w:lang w:val="en"/>
        </w:rPr>
        <w:t>Bánáti</w:t>
      </w:r>
      <w:proofErr w:type="spellEnd"/>
    </w:p>
    <w:p w:rsidR="00635615" w:rsidRDefault="00635615" w:rsidP="008F06E9">
      <w:pPr>
        <w:pStyle w:val="HTML-kntformzott"/>
        <w:shd w:val="clear" w:color="auto" w:fill="F8F9FA"/>
        <w:spacing w:line="540" w:lineRule="atLeast"/>
        <w:jc w:val="both"/>
        <w:rPr>
          <w:rFonts w:ascii="inherit" w:hAnsi="inherit"/>
          <w:color w:val="222222"/>
          <w:sz w:val="42"/>
          <w:szCs w:val="42"/>
          <w:lang w:val="en"/>
        </w:rPr>
      </w:pPr>
      <w:proofErr w:type="gramStart"/>
      <w:r>
        <w:rPr>
          <w:rFonts w:ascii="inherit" w:hAnsi="inherit"/>
          <w:color w:val="222222"/>
          <w:sz w:val="42"/>
          <w:szCs w:val="42"/>
          <w:lang w:val="en"/>
        </w:rPr>
        <w:t>professor</w:t>
      </w:r>
      <w:proofErr w:type="gramEnd"/>
    </w:p>
    <w:p w:rsidR="00635615" w:rsidRDefault="00635615" w:rsidP="008F06E9">
      <w:pPr>
        <w:pStyle w:val="HTML-kntformzott"/>
        <w:shd w:val="clear" w:color="auto" w:fill="F8F9FA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  <w:proofErr w:type="gramStart"/>
      <w:r>
        <w:rPr>
          <w:rFonts w:ascii="inherit" w:hAnsi="inherit"/>
          <w:color w:val="222222"/>
          <w:sz w:val="42"/>
          <w:szCs w:val="42"/>
          <w:lang w:val="en"/>
        </w:rPr>
        <w:t>dean</w:t>
      </w:r>
      <w:proofErr w:type="gramEnd"/>
    </w:p>
    <w:p w:rsidR="00635615" w:rsidRP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635615" w:rsidRPr="00635615" w:rsidRDefault="00635615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635615" w:rsidRPr="00635615" w:rsidRDefault="00635615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1F5348" w:rsidRPr="001F5348" w:rsidRDefault="001F5348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1F5348" w:rsidRPr="001F5348" w:rsidRDefault="001F5348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1F5348" w:rsidRPr="001F5348" w:rsidRDefault="001F5348" w:rsidP="008F06E9">
      <w:pPr>
        <w:pStyle w:val="HTML-kntformzott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1F5348" w:rsidRPr="001F5348" w:rsidRDefault="001F5348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1F5348" w:rsidRPr="001F5348" w:rsidRDefault="001F5348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1F5348" w:rsidRPr="001F5348" w:rsidRDefault="001F5348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1F5348" w:rsidRDefault="001F5348" w:rsidP="008F06E9">
      <w:pPr>
        <w:pStyle w:val="HTML-kntformzott"/>
        <w:shd w:val="clear" w:color="auto" w:fill="F8F9FA"/>
        <w:spacing w:line="540" w:lineRule="atLeast"/>
        <w:jc w:val="both"/>
        <w:rPr>
          <w:rFonts w:ascii="inherit" w:hAnsi="inherit"/>
          <w:color w:val="222222"/>
          <w:sz w:val="42"/>
          <w:szCs w:val="42"/>
        </w:rPr>
      </w:pPr>
    </w:p>
    <w:p w:rsidR="001F5348" w:rsidRPr="001F5348" w:rsidRDefault="001F5348" w:rsidP="008F06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inherit" w:eastAsia="Times New Roman" w:hAnsi="inherit" w:cs="Courier New"/>
          <w:color w:val="222222"/>
          <w:sz w:val="42"/>
          <w:szCs w:val="42"/>
          <w:lang w:eastAsia="hu-HU"/>
        </w:rPr>
      </w:pPr>
    </w:p>
    <w:p w:rsidR="001F5348" w:rsidRPr="001F5348" w:rsidRDefault="001F5348" w:rsidP="008F06E9">
      <w:pPr>
        <w:shd w:val="clear" w:color="auto" w:fill="F8F9FA"/>
        <w:spacing w:after="0" w:line="390" w:lineRule="atLeast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eastAsia="hu-HU"/>
        </w:rPr>
      </w:pPr>
    </w:p>
    <w:p w:rsidR="00DA1C9B" w:rsidRDefault="00DA1C9B" w:rsidP="008F06E9">
      <w:pPr>
        <w:jc w:val="both"/>
      </w:pPr>
    </w:p>
    <w:sectPr w:rsidR="00DA1C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DMxtjQytDSyNDJV0lEKTi0uzszPAykwrAUACWl+cywAAAA="/>
  </w:docVars>
  <w:rsids>
    <w:rsidRoot w:val="009C08A8"/>
    <w:rsid w:val="001F5348"/>
    <w:rsid w:val="00635615"/>
    <w:rsid w:val="008F06E9"/>
    <w:rsid w:val="009C08A8"/>
    <w:rsid w:val="00A533F2"/>
    <w:rsid w:val="00C10B10"/>
    <w:rsid w:val="00DA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19E1D9-9C01-4B15-AF88-A9D8D7263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C08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C08A8"/>
    <w:rPr>
      <w:rFonts w:ascii="Courier New" w:eastAsia="Times New Roman" w:hAnsi="Courier New" w:cs="Courier New"/>
      <w:sz w:val="20"/>
      <w:szCs w:val="20"/>
      <w:lang w:eastAsia="hu-HU"/>
    </w:rPr>
  </w:style>
  <w:style w:type="character" w:styleId="Hiperhivatkozs">
    <w:name w:val="Hyperlink"/>
    <w:basedOn w:val="Bekezdsalapbettpusa"/>
    <w:uiPriority w:val="99"/>
    <w:unhideWhenUsed/>
    <w:rsid w:val="006356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3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9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35548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0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631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0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28549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82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87810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4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7121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53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79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902560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54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278046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080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6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5231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89951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799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276847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36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0767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48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24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1515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45473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964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975907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8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5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117206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7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765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3142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7937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84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80861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8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7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74730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64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360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911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412584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658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85754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3311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08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5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594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960451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582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77604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8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16201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29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49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4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412035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0986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46895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0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14869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72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658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6246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1273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784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8524591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2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7478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5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252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8353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8572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153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929868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37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89580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2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256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506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04744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488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008226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8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9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565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9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4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0469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0632491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314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076557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9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1170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73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06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218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889071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925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11643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32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4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3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7042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3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921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459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116755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800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98733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2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312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55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017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783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174521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180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58119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3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34259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33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29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5281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044115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585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2403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4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25485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5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971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62627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149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8311241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7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20412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7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99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786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0369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665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297831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6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822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39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255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4075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7018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125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176325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8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8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0642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8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34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73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42416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692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931608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3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ek.unideb.hu/en/node/78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0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user</cp:lastModifiedBy>
  <cp:revision>2</cp:revision>
  <dcterms:created xsi:type="dcterms:W3CDTF">2020-04-08T05:14:00Z</dcterms:created>
  <dcterms:modified xsi:type="dcterms:W3CDTF">2020-04-08T05:14:00Z</dcterms:modified>
</cp:coreProperties>
</file>